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82DE95" w14:textId="19015274" w:rsidR="00A167E1" w:rsidRDefault="00A167E1" w:rsidP="00A167E1">
      <w:pPr>
        <w:pStyle w:val="Heading1"/>
      </w:pPr>
      <w:r>
        <w:t xml:space="preserve">AFS505_U1 -  </w:t>
      </w:r>
      <w:r w:rsidRPr="00D76B84">
        <w:t>Assignment #</w:t>
      </w:r>
      <w:r>
        <w:t>5</w:t>
      </w:r>
    </w:p>
    <w:p w14:paraId="62C4DD38" w14:textId="77777777" w:rsidR="00A167E1" w:rsidRPr="00A167E1" w:rsidRDefault="00A167E1" w:rsidP="00A167E1"/>
    <w:p w14:paraId="2D29B5EC" w14:textId="0AEC63BD" w:rsidR="00E04BE1" w:rsidRDefault="00A167E1">
      <w:r>
        <w:t>Samodya Jayasinghe</w:t>
      </w:r>
    </w:p>
    <w:p w14:paraId="29BB0827" w14:textId="07348661" w:rsidR="00894A4F" w:rsidRDefault="00894A4F"/>
    <w:p w14:paraId="40E509F9" w14:textId="31B020A7" w:rsidR="00894A4F" w:rsidRDefault="00894A4F" w:rsidP="00894A4F">
      <w:pPr>
        <w:rPr>
          <w:b/>
          <w:bCs/>
          <w:u w:val="single"/>
        </w:rPr>
      </w:pPr>
      <w:r w:rsidRPr="00A167E1">
        <w:rPr>
          <w:b/>
          <w:bCs/>
          <w:u w:val="single"/>
        </w:rPr>
        <w:t>Exercise #40</w:t>
      </w:r>
      <w:r>
        <w:rPr>
          <w:b/>
          <w:bCs/>
          <w:u w:val="single"/>
        </w:rPr>
        <w:t>a</w:t>
      </w:r>
    </w:p>
    <w:p w14:paraId="4CE17318" w14:textId="2D74C710" w:rsidR="00894A4F" w:rsidRPr="00894A4F" w:rsidRDefault="00894A4F" w:rsidP="00894A4F">
      <w:r w:rsidRPr="00894A4F">
        <w:t xml:space="preserve">*output with a modified script to </w:t>
      </w:r>
      <w:r>
        <w:t>eliminate</w:t>
      </w:r>
      <w:r w:rsidRPr="00894A4F">
        <w:t xml:space="preserve"> error</w:t>
      </w:r>
      <w:r>
        <w:t>s</w:t>
      </w:r>
    </w:p>
    <w:p w14:paraId="0513F249" w14:textId="77777777" w:rsidR="00894A4F" w:rsidRDefault="00894A4F"/>
    <w:p w14:paraId="786AE9FF" w14:textId="77777777" w:rsidR="00894A4F" w:rsidRDefault="00894A4F" w:rsidP="00894A4F">
      <w:r>
        <w:t>PS D:\afs505_u1\assignment5&gt; python ex40a.py</w:t>
      </w:r>
    </w:p>
    <w:p w14:paraId="389FCB81" w14:textId="77777777" w:rsidR="00894A4F" w:rsidRDefault="00894A4F" w:rsidP="00894A4F">
      <w:r>
        <w:t>I AM APPLES!</w:t>
      </w:r>
    </w:p>
    <w:p w14:paraId="654EF50B" w14:textId="77777777" w:rsidR="00894A4F" w:rsidRDefault="00894A4F" w:rsidP="00894A4F">
      <w:r>
        <w:t>Living a reflection of a dream</w:t>
      </w:r>
    </w:p>
    <w:p w14:paraId="211B9764" w14:textId="77777777" w:rsidR="00894A4F" w:rsidRDefault="00894A4F" w:rsidP="00894A4F">
      <w:r>
        <w:t>I AM APPLES!</w:t>
      </w:r>
    </w:p>
    <w:p w14:paraId="3A8B9C7D" w14:textId="77777777" w:rsidR="00894A4F" w:rsidRDefault="00894A4F" w:rsidP="00894A4F">
      <w:r>
        <w:t>I AM APPLES!</w:t>
      </w:r>
    </w:p>
    <w:p w14:paraId="18FF33FD" w14:textId="77777777" w:rsidR="00894A4F" w:rsidRDefault="00894A4F" w:rsidP="00894A4F">
      <w:r>
        <w:t>Living reflection of a dream</w:t>
      </w:r>
    </w:p>
    <w:p w14:paraId="117A3CD1" w14:textId="77777777" w:rsidR="00894A4F" w:rsidRDefault="00894A4F" w:rsidP="00894A4F">
      <w:r>
        <w:t>I AM APPLES!</w:t>
      </w:r>
    </w:p>
    <w:p w14:paraId="197BD17B" w14:textId="77777777" w:rsidR="00894A4F" w:rsidRDefault="00894A4F" w:rsidP="00894A4F">
      <w:r>
        <w:t>I AM CLASSY APPLES</w:t>
      </w:r>
    </w:p>
    <w:p w14:paraId="3E200DF6" w14:textId="77777777" w:rsidR="00894A4F" w:rsidRDefault="00894A4F" w:rsidP="00894A4F">
      <w:r>
        <w:t>And now a thousand years between</w:t>
      </w:r>
    </w:p>
    <w:p w14:paraId="6EC46BA2" w14:textId="77777777" w:rsidR="00894A4F" w:rsidRDefault="00894A4F" w:rsidP="00894A4F">
      <w:r>
        <w:t>I AM APPLES!</w:t>
      </w:r>
    </w:p>
    <w:p w14:paraId="00621AD2" w14:textId="77777777" w:rsidR="00894A4F" w:rsidRDefault="00894A4F" w:rsidP="00894A4F">
      <w:r>
        <w:t>Living reflection of a dream</w:t>
      </w:r>
    </w:p>
    <w:p w14:paraId="4EAB8C3B" w14:textId="77777777" w:rsidR="00894A4F" w:rsidRDefault="00894A4F" w:rsidP="00894A4F">
      <w:r>
        <w:t>I AM CLASSY APPLES</w:t>
      </w:r>
    </w:p>
    <w:p w14:paraId="5F94896D" w14:textId="69429317" w:rsidR="00A167E1" w:rsidRDefault="00894A4F" w:rsidP="00894A4F">
      <w:r>
        <w:t>And now a thousand years between</w:t>
      </w:r>
    </w:p>
    <w:p w14:paraId="3A11B884" w14:textId="77777777" w:rsidR="00894A4F" w:rsidRDefault="00894A4F" w:rsidP="00894A4F"/>
    <w:p w14:paraId="37AC84E2" w14:textId="7C39F4AD" w:rsidR="00A167E1" w:rsidRDefault="00A167E1">
      <w:pPr>
        <w:rPr>
          <w:b/>
          <w:bCs/>
          <w:u w:val="single"/>
        </w:rPr>
      </w:pPr>
      <w:r w:rsidRPr="00A167E1">
        <w:rPr>
          <w:b/>
          <w:bCs/>
          <w:u w:val="single"/>
        </w:rPr>
        <w:t>Exercise #40</w:t>
      </w:r>
    </w:p>
    <w:p w14:paraId="60CC64E8" w14:textId="77777777" w:rsidR="008C762A" w:rsidRPr="008C762A" w:rsidRDefault="008C762A" w:rsidP="008C762A">
      <w:r w:rsidRPr="008C762A">
        <w:t>PS D:\afs505_u1\assignment5&gt; python .\ex40.py</w:t>
      </w:r>
    </w:p>
    <w:p w14:paraId="1C48023B" w14:textId="77777777" w:rsidR="008C762A" w:rsidRPr="008C762A" w:rsidRDefault="008C762A" w:rsidP="008C762A">
      <w:r w:rsidRPr="008C762A">
        <w:t>Happy birthday to you</w:t>
      </w:r>
    </w:p>
    <w:p w14:paraId="118A6522" w14:textId="77777777" w:rsidR="008C762A" w:rsidRPr="008C762A" w:rsidRDefault="008C762A" w:rsidP="008C762A">
      <w:r w:rsidRPr="008C762A">
        <w:t>I don't want to get sued</w:t>
      </w:r>
    </w:p>
    <w:p w14:paraId="055678B6" w14:textId="77777777" w:rsidR="008C762A" w:rsidRPr="008C762A" w:rsidRDefault="008C762A" w:rsidP="008C762A">
      <w:r w:rsidRPr="008C762A">
        <w:t>So I'll stop right there</w:t>
      </w:r>
    </w:p>
    <w:p w14:paraId="616189CC" w14:textId="77777777" w:rsidR="008C762A" w:rsidRPr="008C762A" w:rsidRDefault="008C762A" w:rsidP="008C762A">
      <w:r w:rsidRPr="008C762A">
        <w:t>They rally around the family</w:t>
      </w:r>
    </w:p>
    <w:p w14:paraId="566C83A3" w14:textId="1FBA1097" w:rsidR="00A167E1" w:rsidRDefault="008C762A" w:rsidP="008C762A">
      <w:r w:rsidRPr="008C762A">
        <w:t>With pockets full of shells</w:t>
      </w:r>
    </w:p>
    <w:p w14:paraId="401B3E8E" w14:textId="703BB549" w:rsidR="008C762A" w:rsidRDefault="008C762A" w:rsidP="008C762A"/>
    <w:p w14:paraId="3DA69A58" w14:textId="7C950CCB" w:rsidR="008C762A" w:rsidRDefault="008C762A" w:rsidP="008C762A">
      <w:r>
        <w:t>**study drills</w:t>
      </w:r>
      <w:r w:rsidR="008530F3">
        <w:t xml:space="preserve"> output- code in script</w:t>
      </w:r>
    </w:p>
    <w:p w14:paraId="31BF6FB3" w14:textId="77777777" w:rsidR="008530F3" w:rsidRDefault="008530F3" w:rsidP="008530F3">
      <w:r>
        <w:t>PS D:\afs505_u1\assignment5&gt; python ex40.py</w:t>
      </w:r>
    </w:p>
    <w:p w14:paraId="1CAC551A" w14:textId="77777777" w:rsidR="008530F3" w:rsidRDefault="008530F3" w:rsidP="008530F3">
      <w:r>
        <w:t>Rain drops on roses and</w:t>
      </w:r>
    </w:p>
    <w:p w14:paraId="1A499379" w14:textId="77777777" w:rsidR="008530F3" w:rsidRDefault="008530F3" w:rsidP="008530F3">
      <w:r>
        <w:t>Whiskers on kittens</w:t>
      </w:r>
    </w:p>
    <w:p w14:paraId="13AB584F" w14:textId="77777777" w:rsidR="008530F3" w:rsidRDefault="008530F3" w:rsidP="008530F3">
      <w:r>
        <w:t>Rain drops on roses and,</w:t>
      </w:r>
    </w:p>
    <w:p w14:paraId="7D18BD0B" w14:textId="2F678FE3" w:rsidR="008530F3" w:rsidRPr="008C762A" w:rsidRDefault="008530F3" w:rsidP="008530F3">
      <w:r>
        <w:t xml:space="preserve"> Whiskers on kittens</w:t>
      </w:r>
    </w:p>
    <w:p w14:paraId="7A8666DD" w14:textId="5FE9AAE7" w:rsidR="00A167E1" w:rsidRPr="00A167E1" w:rsidRDefault="00A167E1">
      <w:pPr>
        <w:rPr>
          <w:b/>
          <w:bCs/>
          <w:u w:val="single"/>
        </w:rPr>
      </w:pPr>
    </w:p>
    <w:p w14:paraId="25055C37" w14:textId="34E5DDAC" w:rsidR="00A167E1" w:rsidRDefault="00A167E1" w:rsidP="00A167E1">
      <w:pPr>
        <w:rPr>
          <w:b/>
          <w:bCs/>
          <w:u w:val="single"/>
        </w:rPr>
      </w:pPr>
      <w:r w:rsidRPr="00A167E1">
        <w:rPr>
          <w:b/>
          <w:bCs/>
          <w:u w:val="single"/>
        </w:rPr>
        <w:t>Exercise #41</w:t>
      </w:r>
    </w:p>
    <w:p w14:paraId="29C49F38" w14:textId="64394391" w:rsidR="00D97D4E" w:rsidRDefault="00D97D4E" w:rsidP="00D97D4E"/>
    <w:p w14:paraId="771CFD5C" w14:textId="77777777" w:rsidR="00D97D4E" w:rsidRDefault="00D97D4E" w:rsidP="00D97D4E">
      <w:r>
        <w:t>PS D:\afs505_u1\assignment5&gt; python ex41.py english</w:t>
      </w:r>
    </w:p>
    <w:p w14:paraId="2E30A058" w14:textId="77777777" w:rsidR="00D97D4E" w:rsidRDefault="00D97D4E" w:rsidP="00D97D4E">
      <w:r>
        <w:t>Set carpenter to an instance of class Circle.</w:t>
      </w:r>
    </w:p>
    <w:p w14:paraId="1A84156E" w14:textId="77777777" w:rsidR="00D97D4E" w:rsidRDefault="00D97D4E" w:rsidP="00D97D4E">
      <w:r>
        <w:t>&gt; class Circle(carpenter)</w:t>
      </w:r>
    </w:p>
    <w:p w14:paraId="5836DF0C" w14:textId="77777777" w:rsidR="00D97D4E" w:rsidRDefault="00D97D4E" w:rsidP="00D97D4E">
      <w:r>
        <w:t>ANSWER: carpenter = Circle()</w:t>
      </w:r>
    </w:p>
    <w:p w14:paraId="4C17B124" w14:textId="77777777" w:rsidR="00D97D4E" w:rsidRDefault="00D97D4E" w:rsidP="00D97D4E"/>
    <w:p w14:paraId="43F38D7E" w14:textId="77777777" w:rsidR="00D97D4E" w:rsidRDefault="00D97D4E" w:rsidP="00D97D4E"/>
    <w:p w14:paraId="7187E553" w14:textId="77777777" w:rsidR="00D97D4E" w:rsidRDefault="00D97D4E" w:rsidP="00D97D4E">
      <w:r>
        <w:t>Make a class named Digestion that is-a Bee.</w:t>
      </w:r>
    </w:p>
    <w:p w14:paraId="05759718" w14:textId="77777777" w:rsidR="00D97D4E" w:rsidRDefault="00D97D4E" w:rsidP="00D97D4E">
      <w:r>
        <w:t>&gt; class Digestion(Bee)</w:t>
      </w:r>
    </w:p>
    <w:p w14:paraId="0B32239A" w14:textId="77777777" w:rsidR="00D97D4E" w:rsidRDefault="00D97D4E" w:rsidP="00D97D4E">
      <w:r>
        <w:t>ANSWER: class Digestion(Bee):</w:t>
      </w:r>
    </w:p>
    <w:p w14:paraId="1D8C810C" w14:textId="77777777" w:rsidR="00D97D4E" w:rsidRDefault="00D97D4E" w:rsidP="00D97D4E"/>
    <w:p w14:paraId="323F6262" w14:textId="77777777" w:rsidR="00D97D4E" w:rsidRDefault="00D97D4E" w:rsidP="00D97D4E"/>
    <w:p w14:paraId="44AE05D8" w14:textId="77777777" w:rsidR="00D97D4E" w:rsidRDefault="00D97D4E" w:rsidP="00D97D4E">
      <w:r>
        <w:t>class Approval has-a function birth that takes self and bite, cook params.</w:t>
      </w:r>
    </w:p>
    <w:p w14:paraId="63230ACE" w14:textId="77777777" w:rsidR="00D97D4E" w:rsidRDefault="00D97D4E" w:rsidP="00D97D4E">
      <w:r>
        <w:t>&gt; class Approvel():</w:t>
      </w:r>
    </w:p>
    <w:p w14:paraId="52626AC9" w14:textId="77777777" w:rsidR="00D97D4E" w:rsidRDefault="00D97D4E" w:rsidP="00D97D4E">
      <w:r>
        <w:t>ANSWER: class Approval(object):</w:t>
      </w:r>
    </w:p>
    <w:p w14:paraId="24A774B7" w14:textId="77777777" w:rsidR="00D97D4E" w:rsidRDefault="00D97D4E" w:rsidP="00D97D4E">
      <w:r>
        <w:t xml:space="preserve">        def birth(self, bite, cook)</w:t>
      </w:r>
    </w:p>
    <w:p w14:paraId="47356633" w14:textId="77777777" w:rsidR="00D97D4E" w:rsidRDefault="00D97D4E" w:rsidP="00D97D4E"/>
    <w:p w14:paraId="669E8492" w14:textId="77777777" w:rsidR="00D97D4E" w:rsidRDefault="00D97D4E" w:rsidP="00D97D4E"/>
    <w:p w14:paraId="6A50D145" w14:textId="77777777" w:rsidR="00D97D4E" w:rsidRDefault="00D97D4E" w:rsidP="00D97D4E">
      <w:r>
        <w:t>From cracker get the balloon attribute and set it to 'apparel'.</w:t>
      </w:r>
    </w:p>
    <w:p w14:paraId="3979240D" w14:textId="77777777" w:rsidR="00D97D4E" w:rsidRDefault="00D97D4E" w:rsidP="00D97D4E">
      <w:r>
        <w:lastRenderedPageBreak/>
        <w:t>&gt; apperel = cracker.ballon</w:t>
      </w:r>
    </w:p>
    <w:p w14:paraId="7768D458" w14:textId="77777777" w:rsidR="00D97D4E" w:rsidRDefault="00D97D4E" w:rsidP="00D97D4E">
      <w:r>
        <w:t>ANSWER: cracker.balloon = 'apparel'</w:t>
      </w:r>
    </w:p>
    <w:p w14:paraId="0BA73B11" w14:textId="77777777" w:rsidR="00D97D4E" w:rsidRDefault="00D97D4E" w:rsidP="00D97D4E"/>
    <w:p w14:paraId="2991C1D6" w14:textId="77777777" w:rsidR="00D97D4E" w:rsidRDefault="00D97D4E" w:rsidP="00D97D4E"/>
    <w:p w14:paraId="57C5ED3B" w14:textId="77777777" w:rsidR="00D97D4E" w:rsidRDefault="00D97D4E" w:rsidP="00D97D4E">
      <w:r>
        <w:t>From condition get the current function, call it with params self, brother.</w:t>
      </w:r>
    </w:p>
    <w:p w14:paraId="5F2ADD01" w14:textId="77777777" w:rsidR="00D97D4E" w:rsidRDefault="00D97D4E" w:rsidP="00D97D4E">
      <w:r>
        <w:t>&gt; condition.curretn(brother)</w:t>
      </w:r>
    </w:p>
    <w:p w14:paraId="330760E0" w14:textId="1EC07481" w:rsidR="008C762A" w:rsidRDefault="00D97D4E" w:rsidP="00D97D4E">
      <w:r>
        <w:t>ANSWER: condition.current(brother)</w:t>
      </w:r>
    </w:p>
    <w:p w14:paraId="584231A8" w14:textId="03E1F077" w:rsidR="00D97D4E" w:rsidRDefault="00D97D4E" w:rsidP="00D97D4E"/>
    <w:p w14:paraId="68EFEB43" w14:textId="77777777" w:rsidR="00D97D4E" w:rsidRDefault="00D97D4E" w:rsidP="00D97D4E">
      <w:r>
        <w:t>PS D:\afs505_u1\assignment5&gt; python ex41.py</w:t>
      </w:r>
    </w:p>
    <w:p w14:paraId="57215383" w14:textId="77777777" w:rsidR="00D97D4E" w:rsidRDefault="00D97D4E" w:rsidP="00D97D4E">
      <w:r>
        <w:t>class Cat(Baseball):</w:t>
      </w:r>
    </w:p>
    <w:p w14:paraId="348DB131" w14:textId="77777777" w:rsidR="00D97D4E" w:rsidRDefault="00D97D4E" w:rsidP="00D97D4E">
      <w:r>
        <w:t>&gt; Make a class Cat that is a Baseball</w:t>
      </w:r>
    </w:p>
    <w:p w14:paraId="3AD36E28" w14:textId="77777777" w:rsidR="00D97D4E" w:rsidRDefault="00D97D4E" w:rsidP="00D97D4E">
      <w:r>
        <w:t>ANSWER: Make a class named Cat that is-a Baseball.</w:t>
      </w:r>
    </w:p>
    <w:p w14:paraId="5C35C7B3" w14:textId="77777777" w:rsidR="00D97D4E" w:rsidRDefault="00D97D4E" w:rsidP="00D97D4E"/>
    <w:p w14:paraId="163B0FB2" w14:textId="77777777" w:rsidR="00D97D4E" w:rsidRDefault="00D97D4E" w:rsidP="00D97D4E"/>
    <w:p w14:paraId="72D5E831" w14:textId="77777777" w:rsidR="00D97D4E" w:rsidRDefault="00D97D4E" w:rsidP="00D97D4E">
      <w:r>
        <w:t>class Country(object):</w:t>
      </w:r>
    </w:p>
    <w:p w14:paraId="1339996A" w14:textId="77777777" w:rsidR="00D97D4E" w:rsidRDefault="00D97D4E" w:rsidP="00D97D4E">
      <w:r>
        <w:t xml:space="preserve">        def condition(self, cry, boat, control)</w:t>
      </w:r>
    </w:p>
    <w:p w14:paraId="23BF237E" w14:textId="77777777" w:rsidR="00D97D4E" w:rsidRDefault="00D97D4E" w:rsidP="00D97D4E">
      <w:r>
        <w:t>&gt; Make a class Country that is abd object and define a function with takr self, cry boat and control parameters.</w:t>
      </w:r>
    </w:p>
    <w:p w14:paraId="76C16426" w14:textId="77777777" w:rsidR="00D97D4E" w:rsidRDefault="00D97D4E" w:rsidP="00D97D4E">
      <w:r>
        <w:t>ANSWER: class Country has-a function condition that takes self and cry, boat, control params.</w:t>
      </w:r>
    </w:p>
    <w:p w14:paraId="742BFBAA" w14:textId="77777777" w:rsidR="00D97D4E" w:rsidRDefault="00D97D4E" w:rsidP="00D97D4E"/>
    <w:p w14:paraId="56629E52" w14:textId="77777777" w:rsidR="00D97D4E" w:rsidRDefault="00D97D4E" w:rsidP="00D97D4E"/>
    <w:p w14:paraId="2060897B" w14:textId="77777777" w:rsidR="00D97D4E" w:rsidRDefault="00D97D4E" w:rsidP="00D97D4E">
      <w:r>
        <w:t>board.dock = 'dime'</w:t>
      </w:r>
    </w:p>
    <w:p w14:paraId="3286F76B" w14:textId="77777777" w:rsidR="00D97D4E" w:rsidRDefault="00D97D4E" w:rsidP="00D97D4E">
      <w:r>
        <w:t>&gt; take the attribute dock from class dime and set it to 'dime'</w:t>
      </w:r>
    </w:p>
    <w:p w14:paraId="7ECEA580" w14:textId="77777777" w:rsidR="00D97D4E" w:rsidRDefault="00D97D4E" w:rsidP="00D97D4E">
      <w:r>
        <w:t>ANSWER: From board get the dock attribute and set it to 'dime'.</w:t>
      </w:r>
    </w:p>
    <w:p w14:paraId="58B01357" w14:textId="77777777" w:rsidR="00D97D4E" w:rsidRDefault="00D97D4E" w:rsidP="00D97D4E"/>
    <w:p w14:paraId="75E2C38C" w14:textId="77777777" w:rsidR="00D97D4E" w:rsidRDefault="00D97D4E" w:rsidP="00D97D4E"/>
    <w:p w14:paraId="1774D4FD" w14:textId="77777777" w:rsidR="00D97D4E" w:rsidRDefault="00D97D4E" w:rsidP="00D97D4E">
      <w:r>
        <w:t>coat.carriage(boot)</w:t>
      </w:r>
    </w:p>
    <w:p w14:paraId="781B9C96" w14:textId="77777777" w:rsidR="00D97D4E" w:rsidRDefault="00D97D4E" w:rsidP="00D97D4E">
      <w:r>
        <w:t>&gt; take the attribute carriage from class attribite and pass boot through it</w:t>
      </w:r>
    </w:p>
    <w:p w14:paraId="56532CEA" w14:textId="77777777" w:rsidR="00D97D4E" w:rsidRDefault="00D97D4E" w:rsidP="00D97D4E">
      <w:r>
        <w:t>ANSWER: From coat get the carriage function, call it with params self, boot.</w:t>
      </w:r>
    </w:p>
    <w:p w14:paraId="4FEEE1C0" w14:textId="77777777" w:rsidR="00D97D4E" w:rsidRDefault="00D97D4E" w:rsidP="00D97D4E"/>
    <w:p w14:paraId="1A576D4D" w14:textId="77777777" w:rsidR="00D97D4E" w:rsidRDefault="00D97D4E" w:rsidP="00D97D4E"/>
    <w:p w14:paraId="2708E1B1" w14:textId="77777777" w:rsidR="00D97D4E" w:rsidRDefault="00D97D4E" w:rsidP="00D97D4E">
      <w:r>
        <w:t>class Chin(object):</w:t>
      </w:r>
    </w:p>
    <w:p w14:paraId="1AC6F80E" w14:textId="77777777" w:rsidR="00D97D4E" w:rsidRDefault="00D97D4E" w:rsidP="00D97D4E">
      <w:r>
        <w:t xml:space="preserve">        def __init__(self, ant)</w:t>
      </w:r>
    </w:p>
    <w:p w14:paraId="5E26DFC4" w14:textId="3EF1D8EF" w:rsidR="00D97D4E" w:rsidRDefault="00D97D4E" w:rsidP="00D97D4E">
      <w:r>
        <w:t>&gt; make a class name Chin that is an object and intialize parameter ant in it</w:t>
      </w:r>
    </w:p>
    <w:p w14:paraId="0DD2B018" w14:textId="14634244" w:rsidR="00D97D4E" w:rsidRDefault="00D97D4E" w:rsidP="00D97D4E">
      <w:r>
        <w:t>ANSWER: class Chin has-a __init__ that takes self and ant params.</w:t>
      </w:r>
    </w:p>
    <w:p w14:paraId="59F5F66B" w14:textId="77777777" w:rsidR="00D97D4E" w:rsidRPr="00A167E1" w:rsidRDefault="00D97D4E" w:rsidP="00D97D4E">
      <w:pPr>
        <w:rPr>
          <w:b/>
          <w:bCs/>
          <w:u w:val="single"/>
        </w:rPr>
      </w:pPr>
    </w:p>
    <w:p w14:paraId="59AF62C6" w14:textId="365BB4FE" w:rsidR="00A167E1" w:rsidRDefault="00A167E1" w:rsidP="00A167E1">
      <w:pPr>
        <w:rPr>
          <w:b/>
          <w:bCs/>
          <w:u w:val="single"/>
        </w:rPr>
      </w:pPr>
      <w:r w:rsidRPr="00A167E1">
        <w:rPr>
          <w:b/>
          <w:bCs/>
          <w:u w:val="single"/>
        </w:rPr>
        <w:t>Exercise #42</w:t>
      </w:r>
    </w:p>
    <w:p w14:paraId="773B403F" w14:textId="0F3FC315" w:rsidR="00EA077B" w:rsidRPr="00EA077B" w:rsidRDefault="00EA077B" w:rsidP="00A167E1">
      <w:pPr>
        <w:rPr>
          <w:u w:val="single"/>
        </w:rPr>
      </w:pPr>
      <w:r w:rsidRPr="00EA077B">
        <w:rPr>
          <w:u w:val="single"/>
        </w:rPr>
        <w:t>*Study drills - change the code to do things</w:t>
      </w:r>
    </w:p>
    <w:p w14:paraId="3C52D3F2" w14:textId="77777777" w:rsidR="00EA077B" w:rsidRPr="00EA077B" w:rsidRDefault="00EA077B" w:rsidP="00EA077B">
      <w:r w:rsidRPr="00EA077B">
        <w:t>PS D:\afs505_u1\assignment5&gt; python ex42.py</w:t>
      </w:r>
    </w:p>
    <w:p w14:paraId="5099CC05" w14:textId="77777777" w:rsidR="00EA077B" w:rsidRPr="00EA077B" w:rsidRDefault="00EA077B" w:rsidP="00EA077B">
      <w:r w:rsidRPr="00EA077B">
        <w:t>Mary</w:t>
      </w:r>
    </w:p>
    <w:p w14:paraId="3734C53E" w14:textId="77777777" w:rsidR="00EA077B" w:rsidRPr="00EA077B" w:rsidRDefault="00EA077B" w:rsidP="00EA077B">
      <w:r w:rsidRPr="00EA077B">
        <w:t>Frank</w:t>
      </w:r>
    </w:p>
    <w:p w14:paraId="7E7FA4CD" w14:textId="77777777" w:rsidR="00EA077B" w:rsidRPr="00EA077B" w:rsidRDefault="00EA077B" w:rsidP="00EA077B">
      <w:r w:rsidRPr="00EA077B">
        <w:t>Rover</w:t>
      </w:r>
    </w:p>
    <w:p w14:paraId="01E23F0B" w14:textId="77777777" w:rsidR="00EA077B" w:rsidRPr="00EA077B" w:rsidRDefault="00EA077B" w:rsidP="00EA077B">
      <w:r w:rsidRPr="00EA077B">
        <w:t>120000</w:t>
      </w:r>
    </w:p>
    <w:p w14:paraId="5F993221" w14:textId="77777777" w:rsidR="00EA077B" w:rsidRPr="00EA077B" w:rsidRDefault="00EA077B" w:rsidP="00EA077B">
      <w:r w:rsidRPr="00EA077B">
        <w:t>Frank is an employee who has a $120000</w:t>
      </w:r>
    </w:p>
    <w:p w14:paraId="1325117B" w14:textId="77777777" w:rsidR="00EA077B" w:rsidRPr="00EA077B" w:rsidRDefault="00EA077B" w:rsidP="00EA077B">
      <w:r w:rsidRPr="00EA077B">
        <w:t>Frank has a pet dog named Rover</w:t>
      </w:r>
    </w:p>
    <w:p w14:paraId="101C5EF9" w14:textId="77777777" w:rsidR="00EA077B" w:rsidRPr="00EA077B" w:rsidRDefault="00EA077B" w:rsidP="00EA077B">
      <w:r w:rsidRPr="00EA077B">
        <w:t>Sam</w:t>
      </w:r>
    </w:p>
    <w:p w14:paraId="2B742E48" w14:textId="77777777" w:rsidR="00EA077B" w:rsidRPr="00EA077B" w:rsidRDefault="00EA077B" w:rsidP="00EA077B">
      <w:r w:rsidRPr="00EA077B">
        <w:t>Gus</w:t>
      </w:r>
    </w:p>
    <w:p w14:paraId="1C2BBA4C" w14:textId="23203FFF" w:rsidR="00EA077B" w:rsidRPr="00EA077B" w:rsidRDefault="00EA077B" w:rsidP="00EA077B">
      <w:r w:rsidRPr="00EA077B">
        <w:t>My name is Sam and I have a orange tabby cat named Gus</w:t>
      </w:r>
    </w:p>
    <w:p w14:paraId="63D0C4F2" w14:textId="77777777" w:rsidR="00EA077B" w:rsidRPr="00A167E1" w:rsidRDefault="00EA077B" w:rsidP="00A167E1">
      <w:pPr>
        <w:rPr>
          <w:b/>
          <w:bCs/>
          <w:u w:val="single"/>
        </w:rPr>
      </w:pPr>
    </w:p>
    <w:p w14:paraId="740AC0BC" w14:textId="5DD42A07" w:rsidR="00A167E1" w:rsidRDefault="00A167E1"/>
    <w:sectPr w:rsidR="00A167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2MzU2NTUxMLQwNjJT0lEKTi0uzszPAykwqgUA3v/kiCwAAAA="/>
  </w:docVars>
  <w:rsids>
    <w:rsidRoot w:val="00346C50"/>
    <w:rsid w:val="000E344A"/>
    <w:rsid w:val="00346C50"/>
    <w:rsid w:val="00403516"/>
    <w:rsid w:val="006A705C"/>
    <w:rsid w:val="008530F3"/>
    <w:rsid w:val="00894A4F"/>
    <w:rsid w:val="008C762A"/>
    <w:rsid w:val="00A1552C"/>
    <w:rsid w:val="00A167E1"/>
    <w:rsid w:val="00C06F8E"/>
    <w:rsid w:val="00D7705C"/>
    <w:rsid w:val="00D97D4E"/>
    <w:rsid w:val="00E04BE1"/>
    <w:rsid w:val="00EA0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21ED53"/>
  <w15:chartTrackingRefBased/>
  <w15:docId w15:val="{08920779-3B05-49B2-82C2-2858955FE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167E1"/>
    <w:pPr>
      <w:keepNext/>
      <w:keepLines/>
      <w:spacing w:before="240" w:after="0" w:line="276" w:lineRule="auto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67E1"/>
    <w:rPr>
      <w:rFonts w:asciiTheme="majorHAnsi" w:eastAsiaTheme="majorEastAsia" w:hAnsiTheme="majorHAnsi" w:cstheme="majorBidi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4</TotalTime>
  <Pages>4</Pages>
  <Words>253</Words>
  <Characters>2448</Characters>
  <Application>Microsoft Office Word</Application>
  <DocSecurity>0</DocSecurity>
  <Lines>4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odya jayasinghe</dc:creator>
  <cp:keywords/>
  <dc:description/>
  <cp:lastModifiedBy>samodya jayasinghe</cp:lastModifiedBy>
  <cp:revision>6</cp:revision>
  <dcterms:created xsi:type="dcterms:W3CDTF">2021-02-09T17:29:00Z</dcterms:created>
  <dcterms:modified xsi:type="dcterms:W3CDTF">2021-02-16T06:15:00Z</dcterms:modified>
</cp:coreProperties>
</file>